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Yangon, Myanmar</w:t>
      </w:r>
      <w:r>
        <w:br/>
      </w:r>
      <w:r>
        <w:t xml:space="preserve">[Your Email]</w:t>
      </w:r>
      <w:r>
        <w:br/>
      </w:r>
      <w:r>
        <w:t xml:space="preserve">[Your Phone Number]</w:t>
      </w:r>
      <w:r>
        <w:br/>
      </w:r>
      <w:r>
        <w:t xml:space="preserve">[Date]</w:t>
      </w:r>
    </w:p>
    <w:p>
      <w:pPr>
        <w:pStyle w:val="BodyText"/>
      </w:pPr>
      <w:r>
        <w:t xml:space="preserve">Hiring Manager</w:t>
      </w:r>
      <w:r>
        <w:br/>
      </w:r>
      <w:r>
        <w:t xml:space="preserve">[Company Name]</w:t>
      </w:r>
      <w:r>
        <w:br/>
      </w:r>
      <w:r>
        <w:t xml:space="preserve">Yangon, Myanmar</w:t>
      </w:r>
    </w:p>
    <w:bookmarkStart w:id="20" w:name="X0362aff191f1f6c9a3b952065d72ae95a579279"/>
    <w:p>
      <w:pPr>
        <w:pStyle w:val="Heading2"/>
      </w:pPr>
      <w:r>
        <w:t xml:space="preserve">Subject: Application for Software Engineer Internship Position</w:t>
      </w:r>
    </w:p>
    <w:p>
      <w:pPr>
        <w:pStyle w:val="FirstParagraph"/>
      </w:pPr>
      <w:r>
        <w:t xml:space="preserve">Dear Hiring Manager,</w:t>
      </w:r>
    </w:p>
    <w:p>
      <w:pPr>
        <w:pStyle w:val="BodyText"/>
      </w:pPr>
      <w:r>
        <w:t xml:space="preserve">I am writing with profound enthusiasm to submit my application for the Software Engineer Internship position at your esteemed organization in Myanmar Yangon. As a final-year Computer Science student at the University of Yangon with a specialization in software development, I have long admired your company's pioneering work in digital innovation across Southeast Asia. This</w:t>
      </w:r>
      <w:r>
        <w:t xml:space="preserve"> </w:t>
      </w:r>
      <w:r>
        <w:rPr>
          <w:iCs/>
          <w:i/>
        </w:rPr>
        <w:t xml:space="preserve">Internship Application Letter</w:t>
      </w:r>
      <w:r>
        <w:t xml:space="preserve"> </w:t>
      </w:r>
      <w:r>
        <w:t xml:space="preserve">represents not merely an application but a sincere commitment to contribute to Myanmar's technological advancement while learning from industry leaders right here in Yangon.</w:t>
      </w:r>
    </w:p>
    <w:p>
      <w:pPr>
        <w:pStyle w:val="BodyText"/>
      </w:pPr>
      <w:r>
        <w:t xml:space="preserve">My academic journey has been meticulously structured around practical software engineering principles. I have consistently maintained a 3.8/4.0 GPA while completing rigorous coursework in Data Structures, Algorithms, Database Systems, and Full-Stack Development. My capstone project—a mobile application for rural healthcare access in Myanmar—earned departmental recognition and demonstrated my ability to solve locally relevant problems through clean code architecture. This project required me to develop a Flutter frontend integrated with Firebase backend, optimize for low-bandwidth environments common across Myanmar's regions, and implement user-centered design principles that resonated with Yangon's diverse community. The experience solidified my passion for creating software that genuinely serves Myanmar's societal needs.</w:t>
      </w:r>
    </w:p>
    <w:p>
      <w:pPr>
        <w:pStyle w:val="BodyText"/>
      </w:pPr>
      <w:r>
        <w:t xml:space="preserve">What truly distinguishes my approach is my deep understanding of Yangon's unique technological landscape. Having grown up in this vibrant city, I've witnessed firsthand how software solutions can bridge urban-rural divides and empower communities. My internship application reflects a conscious decision to apply my skills within Myanmar rather than pursuing opportunities abroad—a testament to my dedication to contributing meaningfully to Yangon's tech ecosystem. I've actively participated in the Yangon Tech Hub meetups for two years, where I collaborated with local developers on open-source projects addressing issues like traffic management and agricultural supply chains. This community engagement has taught me that effective software engineering requires cultural intelligence as much as technical skill—a perspective vital for success in Myanmar Yangon's dynamic environment.</w:t>
      </w:r>
    </w:p>
    <w:p>
      <w:pPr>
        <w:pStyle w:val="BodyText"/>
      </w:pPr>
      <w:r>
        <w:t xml:space="preserve">Proficient in Python, Java, JavaScript, and SQL with hands-on experience using Git and Docker, I possess the technical toolkit necessary for your Software Engineer internship. During my previous summer internship at a local startup (Myanmar Digital Solutions), I developed RESTful APIs that improved their customer management system by 40%, reducing data processing time from minutes to seconds. This experience taught me agile development methodologies in cross-functional teams—a skill I believe aligns perfectly with your company's collaborative culture. My technical documentation for this project received praise for its clarity, an attribute I've refined through my work on the Myanmar National Digital Literacy Initiative, where I created training modules in Burmese and English.</w:t>
      </w:r>
    </w:p>
    <w:p>
      <w:pPr>
        <w:pStyle w:val="BodyText"/>
      </w:pPr>
      <w:r>
        <w:t xml:space="preserve">I am particularly drawn to your company's recent projects in fintech applications serving Yangon's growing mobile banking sector. The opportunity to contribute to solutions like [Mention a Specific Project if Possible - e.g., "your e-wallet integration with local microfinance institutions"] would allow me to merge my technical abilities with my desire for impactful work. I've followed your team's participation in the Myanmar Tech Festival 2023, where your presentation on "AI for Sustainable Agriculture" showcased the innovative spirit I wish to join. This internship represents a pivotal step toward becoming a Software Engineer who can not only code but also understand the socioeconomic context of Myanmar Yangon.</w:t>
      </w:r>
    </w:p>
    <w:p>
      <w:pPr>
        <w:pStyle w:val="BodyText"/>
      </w:pPr>
      <w:r>
        <w:t xml:space="preserve">My commitment to Myanmar's technological future extends beyond technical skills. I am fluent in English and Burmese with intermediate conversational knowledge of Karen and Shan languages—essential for engaging diverse user bases across Yangon. My cultural fluency enables me to navigate both corporate environments and community-facing projects effectively, a quality increasingly valued in Southeast Asia's tech industry. In my current role as Tech Mentor at the Yangon Youth Innovation Center, I've trained 50+ students in basic programming through free workshops that prioritize accessibility—exactly the inclusive approach I'd bring to your internship program.</w:t>
      </w:r>
    </w:p>
    <w:p>
      <w:pPr>
        <w:pStyle w:val="BodyText"/>
      </w:pPr>
      <w:r>
        <w:t xml:space="preserve">What excites me most about this opportunity is the chance to grow within Myanmar's rapidly evolving tech scene. Unlike typical internships focused solely on code, I seek a position where learning includes understanding how technology serves real people in Yangon—whether it's optimizing delivery apps for crowded city streets or building educational platforms for underserved communities. Your company has demonstrated exceptional commitment to this ethos, as seen in your partnership with the Yangon City Development Committee on smart infrastructure projects. I am eager to learn from your team while contributing fresh perspectives rooted in local context.</w:t>
      </w:r>
    </w:p>
    <w:p>
      <w:pPr>
        <w:pStyle w:val="BodyText"/>
      </w:pPr>
      <w:r>
        <w:t xml:space="preserve">As a native Yangonite deeply invested in our city's future, I bring not just technical competence but cultural resonance—a rare combination for foreign tech interns. My internship application reflects my belief that the most effective software engineers are those who understand both algorithms and communities. I am prepared to bring my 100% dedication to your team, whether working on server optimization or user experience testing across Yangon's varied neighborhoods.</w:t>
      </w:r>
    </w:p>
    <w:p>
      <w:pPr>
        <w:pStyle w:val="BodyText"/>
      </w:pPr>
      <w:r>
        <w:t xml:space="preserve">Thank you for considering my</w:t>
      </w:r>
      <w:r>
        <w:t xml:space="preserve"> </w:t>
      </w:r>
      <w:r>
        <w:rPr>
          <w:iCs/>
          <w:i/>
        </w:rPr>
        <w:t xml:space="preserve">Internship Application Letter</w:t>
      </w:r>
      <w:r>
        <w:t xml:space="preserve">. I have attached my resume detailing further projects including the Myanmar Agricultural Market Tracker (a Laravel-based platform used by 50+ local farmers) and academic achievements. I welcome the opportunity to discuss how my skills in full-stack development, cultural understanding of Yangon, and passion for Myanmar's tech growth can benefit your team. Please feel free to contact me at your convenience via email or phone.</w:t>
      </w:r>
    </w:p>
    <w:p>
      <w:pPr>
        <w:pStyle w:val="BodyText"/>
      </w:pPr>
      <w:r>
        <w:t xml:space="preserve">I eagerly anticipate the possibility of contributing to your innovative work right here in Yangon, building software that truly serves our nation's people.</w:t>
      </w:r>
    </w:p>
    <w:p>
      <w:pPr>
        <w:pStyle w:val="BodyText"/>
      </w:pPr>
      <w:r>
        <w:t xml:space="preserve">Sincerely,</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dc:title>
  <dc:creator/>
  <dc:language>en</dc:language>
  <cp:keywords/>
  <dcterms:created xsi:type="dcterms:W3CDTF">2026-03-04T00:36:30Z</dcterms:created>
  <dcterms:modified xsi:type="dcterms:W3CDTF">2026-03-04T00:36:30Z</dcterms:modified>
</cp:coreProperties>
</file>

<file path=docProps/custom.xml><?xml version="1.0" encoding="utf-8"?>
<Properties xmlns="http://schemas.openxmlformats.org/officeDocument/2006/custom-properties" xmlns:vt="http://schemas.openxmlformats.org/officeDocument/2006/docPropsVTypes"/>
</file>